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เช้าช่อง</w:t>
      </w:r>
      <w:r>
        <w:t xml:space="preserve"> </w:t>
      </w:r>
      <w:r>
        <w:t xml:space="preserve">5</w:t>
      </w:r>
      <w:r>
        <w:t xml:space="preserve"> </w:t>
      </w:r>
      <w:r>
        <w:t xml:space="preserve">วันที่</w:t>
      </w:r>
      <w:r>
        <w:t xml:space="preserve"> </w:t>
      </w:r>
      <w:r>
        <w:t xml:space="preserve">30</w:t>
      </w:r>
      <w:r>
        <w:t xml:space="preserve"> </w:t>
      </w:r>
      <w:r>
        <w:t xml:space="preserve">เม.ย.</w:t>
      </w:r>
      <w:r>
        <w:t xml:space="preserve"> </w:t>
      </w:r>
      <w:r>
        <w:t xml:space="preserve">64</w:t>
      </w:r>
      <w:r>
        <w:t xml:space="preserve"> </w:t>
      </w:r>
      <w:r>
        <w:t xml:space="preserve">นาทีที่</w:t>
      </w:r>
      <w:r>
        <w:t xml:space="preserve"> </w:t>
      </w:r>
      <w:r>
        <w:t xml:space="preserve">0:00:00-0:30:00</w:t>
      </w:r>
      <w:r>
        <w:t xml:space="preserve"> </w:t>
      </w:r>
      <w:r>
        <w:t xml:space="preserve">น.</w:t>
      </w:r>
    </w:p>
    <w:p>
      <w:pPr>
        <w:pStyle w:val="Date"/>
      </w:pPr>
      <w:r>
        <w:t xml:space="preserve">วันพุธที่</w:t>
      </w:r>
      <w:r>
        <w:t xml:space="preserve"> </w:t>
      </w:r>
      <w:r>
        <w:t xml:space="preserve">19</w:t>
      </w:r>
      <w:r>
        <w:t xml:space="preserve"> </w:t>
      </w:r>
      <w:r>
        <w:t xml:space="preserve">พฤษภ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สวัสดีค่ะ // สวัสดีค่ะ // สวัสดีครับ ได้เวลาชมข่าวเช้า ตี 5 ถึง 7 โมงเช้าครับ วันนี้วันศุกร์ที่30 เมษายน ผ่านทาง TGN อีก 177 ประเทศทั่วโลกนะคะ พบกันได้อีกช่องทาง Facebook Live สด ได้นะคะ เว็บไซต์ TV5.co.th ค่ะ // ที่ต้องตามก่อนนะครับ ก็คือเรื่องการปรับมาตรการที่เข้มข้นขึ้น รวมถึงจัดหมวดหมู่จังหวัดตามความรุนแรงของการระบาดด้วยนะครับ เดี๋ยวเราไปดูหัวข้อข่าวกันก่อนนะครับ มติ ศบค. ชุดใหญ่ ยกระดับพื้นที่ควบคุมสูงสุด 6 จังหวัด โดยห้ามรับประทานอาหารในร้าน ยืนยันไม่ได้ล็อกดาวน์หรือเคอร์ฟิว แต่ขอความร่วมมืองดออกนอกพื้นที่ เริ่ม 1 พฤษภาคมนี้ // กองทัพบกจัดรถเข้ารับผู้ป่วย COVID-19 เขตคลองเตยเพื่อส่งเข้าระบบการรักษาค่ะ ผู้ว่าราชการกรุงเทพมหานคร เผยตรวจพบผู้ติดเชื้อ COVID-19 เกือบ 5 แสนคน หลายประเทศ รวมถึงองค์การอนามัยโลกทยอยส่งความช่วยเหลือไปอินเดียที่กำลังเผชิญการระบาดของ COVID-19 อย่างหนัก เกิน 300,000 คน ขณะเดียวกันผู้เสียชีวิตก็กิน3,000 คนต่อวันค่ะ // คุณผู้ชมครับ ช่วงหน้าร้อนและช่วงที่มีฝนลงมาแบบนี้ มักจะมีพวกแมลง พวกมด ถ้าอย่างเรา ๆ ท่าน ๆ เจอกกันก็มดมาเล่นไฟใช่ไหมครับ แค่นั้นก็รำคาญแล้วนะครับ แต่ถ้าหนักถึงขนาดเป็นแสนตัวครับท่านผู้ชมครับ แล้วก็ไม่รู้ว่าบ้านที่เกิดเหตุแบบนี้ ไม่รู้แจ็กพ็อตอะไรนะครับ เพราะว่ามันก็ไม่ได้มากันแบบทุกบ้าน แต่ว่าเดี๋ยวมีมาให้ชมใน 2 บ้าน 2 พื้นที่นะครับ มาดูจุดแรกกันก่อน เป็นลักษณะแบบเดียวกันเป๊ะเลยครับ แมลงปีกแข็ง ท่านผู้ชมครับ มันเยอะถึงขนาด นี่กวาดมารวมกันนี่นะครับ บุกเข้ามายึดบ้านของนายสุวรรณ และนางคำหาน ดอกผึ้ง ก็เป็นสามีภรรยานะครับ อยู่ที่อำเภอวังโป่ง ที่เพชรบูรณ์ คุณคำหวัน บอกว่า พวกนี้บินมาในบ้านนะครับ ประมาณ 20.00 น. นั้นคือวันแรก ที่มันปรากฏตัวในบ้าน จากนั้น มันตามมาแบบมากขึ้นเรื่อย ๆ เหมือนไปตามพรรคพวกมา เหมือนชุดแรกมาสังเกตการก่อน ชุดหลังไต่ยั้วเยี้ยไปทั้งตามเสื้อผ้า ฝาผนัง</w:t>
      </w:r>
    </w:p>
    <w:p>
      <w:pPr>
        <w:pStyle w:val="BodyText"/>
      </w:pPr>
      <w:r>
        <w:t xml:space="preserve">[เสียงปรบมือ]มุมต่าง ๆ ของบ้าน ซึ่งแมลงพวกนี้มันเห็นด้วยนะครับ แล้วยิ่งมันมากันเยอะขนาดนี้ ดูสิครับ ขนาดฉีดยาฆ่าแมลง เขาเก็บใส่กระสอบปุ๋ยนับ 10 กระสอบเลยท่านผู้ชม เยอะขนาดไหน คือ ตอนแรกนี่ พยายามฆ่ามัน ฉีดยาฆ่าแมลง เริ่มเหม็นแล้ว แล้วมันก็มาใหม่มาอีก เจ้าของบ้านบอกอยู่ในบ้านไม่ไหว ที่นอนของเขาปัจจุบันนอนใต้ถุนบ้าน นี่ หนีออกมานอนไต้ถุนเลยนะครับ ซึ่งปัจจุบันนี้ก็ยังคงต้องนอนใต้ถุน เพราะว่าฆ่าแล้วฆ่าอีก ฉีดยาฆ่าแมลงแล้วมันก็มาอีกเรื่อย ๆ ครับ ตอนนี้เดือดร้อนหนักจริง ๆ เจ้าของบ้านตัวจริงต้องมานอนนอกบ้าน ตัวจริงต้องมานอนนอกบ้าน แปลกจริง ๆ เลยไม่รู้เพราะอะไร นะครับ อันนี้ที่แรกที่เพชรบูรณ์นะครับ นี่ก็เจอเหมือนกัน เหมือนกันเลยครับท่านผู้ชมครับ บ้านของคุณโพน ฐาคอนตำบลคอนบุรีใต้ อำเภอคอนบุรี ที่โคราช บุกบ้าน บ้านนี่ บอกว่าอยู่ในบ้านไม่ไหวเหมือนกัน ต้องมานอนนอกบ้านครับ แล้วมันบุกเข้าไปเหมือนกันเลย อยู่ทุกที่ทุกทาง ทุกซอกทุกมุมเลย คุณธรบอกว่าช่วงที่อากาศร้อนจัดและฝนตกลงมานี่ เอาแล้ว มันจะมาแล้วนะครับ แล้วเจอปัญหาแบบนี้ทุกปีเลยนะครับ และคุณโทนก็จะรู้เลย ช่วงนี้ฉันต้องไปนอนนอกบ้านแล้วนะครับ ย้ายไปนอนที่กระท่อมหน้าบ้าน เพราะเกรงว่าจะไม่ได้รับความปลอดภัย เพราะว่ามันเข้าหู เข้าอะไรอีก ตอนนี้แจ้งเจ้าหน้าที่เข้ามาจัดการแล้วนะครับ ล่าสุดนาย นุชิด ปัญนพงษ์ นำเจ้าหน้าที่สาธารณสุขนี่ นำเจ้าหน้าที่เข้าไปสำรวจ จาก รพ. สต. ไปด้วยนะครับ เข้าไปนี่ก็ใช้สารเคมียาฆ่าแมลงน่ะนะครับ ฉีดพ่น ซึ่งมันก็ตายครับ แล้วก็เก็บรวบรวมไปใส่ในน้ำ ผสมผงซักฟอกก่อนจะนำไปฝังดินเพื่อกำจัดตามวิธีการที่ถูกต้อง เดี๋ยวบ้านนี้เดี๋ยวต้องรอดู ว่าฉีดรอบแรกแล้วมันเข็ดไหม มันจะมาอีกไหม มันไม่เหมือนแบบฆ่ามด ที่มันจะมียาตายยกรัง อะไรแบบนี้ นี่ฉีดแล้วมันก็มาอีก // จริงควรจะรู้ถึงสาเหตุนะคะ จะได้แก้ปัญหาได้ถูกจุดนะ คุณผู้ชมคะ ไปที่จังหวัดสงขลากันบ้างค่ะ นักวิจัยที่จังหวัดสงขลานครินทร์ เขาไปพบ มดยักษ์ตักใต้ค่ะ จริง ๆ มีอยู่ในหลายประเทศนะคะ แต่ว่าที่ไทยเจอที่ภาคใต้เท่านั้น เดี๋ยวพาไปดูหน้าตากันค่ะ สำหรับหน้าตาหรือมดยักษ์ปักใต้ แมลงของพิพิธีภัณฑ์สงขลานครินทร์ เขาไปขุดพบ เป็นพันธุ์มดขนาดใหญ่ที่สุดในเอเชีย ถือว่าเป็นมดประจำถิ่น ของประจำภาคเอเชียอาคเนย์ นะคะ ทั้งมาเลเซีย บรูไน ฟิลิปปินส์ พบแค่ในภาคใต้เท่านั้น เพราะว่ามดชนิดนี้นะคะ ชอบพื้นที่ที่มีความอุดุดมสมบูรณ์สุราษฏ์ธานีลงไปนะคะ ก็จะมีลำตัวเป็นเอกลักษณ์เฉพาะ คือ แล้วก็ส่วนอกนี่จะมีสีดำ ส่วนท้องจะมีสีน้ำตาลอมแดง แล้วก็มีเอว 1 ปล่อง จะว่องไวเป็นพิเศษในตอนกลางคืน และจะพบตามไม้ป่าไปถึงระดับไม้เรือนย่อ ไปจนถึงพื้นระดับไม้ที่มีความชื้นสูง เดี๋ยวเราไปฟังเสียงของนักวิจัยกันค่ะ // มดยักษ์ปักใต้หรือมดไม้ยักษ์ที่เรารู้จักในอดีตนี่ หน้าที่หลัก ๆ มันจะเป็นมดหากินเดี่ยว ๆ ของเหลว กินน้ำหวาน กินเมล็ดพืชตามพื้นป่าน่ะครับ มันก็เลยอาจจะเป็นข้อดีทำให้การกระจายพันธุ์ของเมล็ดพืชพื้นป่าเพิ่มจำนวนต้นไม้ได้ อีกอย่างหนึ่งมันมักจะเจอในป่าที่อุดมสมบูรณ์ คือมันจะเจอในป่าที่ค่อนข้างจะอุดมสมบูรณ์ ฉะนั้น ป่าทางใต้นี่ จึงเป็นบ้านที่เหมาะสม สามารถที่จะอยู่รอดได้นะครับ เหมือนอย่างป่าหลังใหญ่ หลังมหาวิทยาลัยสงขลานครินทร์ เจอมดไม้ยักษ์ได้ครับ // นอกจากนี้นะคะ มดยักษ์ปักษ์ใต้นี่ จะชอบแกร่งแย่งครอบครอง สามารถยกวัตถุที่มากกว่าตัวเองได้ถึง 50 เท่า นะคะ ทีเดียวค่ะ มดพันธ์ุนี้ นี่ก็เป็นตัวชี้วัดนะคะ ว่าป่าในภาคใต้ของเรานี่อุดมสมบูรณ์อาจารย์แกเคยโดนกัดไหมนี่ มันกัดเจ็บขนาดไหน ตัวใหญ่ขนาดนี้ ส่วนสัปดาห์นี้ บ้านของพายุฤดูร้อนในหลายพื้นที่เลยนะคะ เดี๋ยววันนี้พาไปดูผลกระทบที่อำเภอเทพสถิตย์ จังหวัดชัยภูมิค่ะ ตั้งแต่คืนวันพุธนะคะ ก็ทำให้น้ำป่าไหลทะลักเข้าท่วมบ้านเรือน และของทางการเกษตร ฝนที่ติดตกต่อกันตั้งแต่คืนที่ 28 เมษายนค่ะ ทำให้น้ำป่าไหลหลาก เืนะคะ เอ่อล้นเข้าท่วมพื้นที่การเกษตรนายางกลัด บอกว่าหลังจากมีฝนตกหนักติดต่อกันตลอดทั้งคืน จนถึงช่วงสาย ๆ ของเมื่อวานนี้ จึงให้น้ำจากเทือกเขาค่ะ ไหลท่วมเลยนะคะ พืชผลการเกษตร ทั้งไร่อ้อย สวนแตง สวนผัก รวมถึงบ่อปลา ที่ชาวบ้านเลี้ยงได้รับผลกระทบเยอะเลยค่ะ ไปฟังเสียงชาวบ้านกันค่ะ // เยอะแรงจริง ๆ // แล้งจริง ๆ // แล้วน้ำนี่มันท่วมข้าวของการเกษตรไหม มีท่วมอะไรบ้าง คันปลาก็หาย // หายหมดเลย ปล่อยไว้ // แล้วไร่อ้อยเสียหายไหม // เสียหายหมดแล้ว // เคยมีฝนตกหนักแบบนี้ไหมในพื้นที่ มีครั้งแรกนี่ น้ำมาแรง //แรง บนเขามันไหลทะลักมาไม่เหลือ // ครับ // ปลาปล่อยไว้ไปหมด // ส่วนเรื่องของการสัญจรค่ะ ก็ได้รับผลกระทบ เพราะนี้ได้รับ 9 สัมพันธ์ กับบ้านนายังปลัก ก็ถูกน้ำเอ่อท่วม รถทุกชนิดไม่สามารถสัญจรผ่านไปมาได้ค่ะ สูงสุดอยู่ที่ 2 เมตร ส่วนชาวบ้านที่ช่วงนี้ว่างเว้นจากการทำนา ต้องนำอุปกรณ์นะคะ ออกมาหาปลาบริเวณที่น้ำท่วม ก็อีกมุมหนึ่ง คือ ได้ปลาเยอะค่ะ เพราะมีปลาธรรมชาติ ปลาที่หลุดออกมาจากบ่อเลี้ยงที่ถูกน้ำเอ่อท่วม ก็นำไปบริโภคในครอบครัว ถ้าใครจับได้มากก็เป็นรายได้เสริมนะคะ ไปอีกที่หนึ่งที่จังหวัดเพชรบูรณ์ค่ะ ที่นี่พายุฤดูร้อน ทำให้เกิดลมกระโชกแรก ก็ตกหนักนานกว่า 1 ชั่วโมง ที่ตำบลตาลเดี่ยว อำเภอหลมศักทำให้หลังคาบ้านเรือนลมพายุนะคะ พัดพาเอากระเบื้องมุงหลังคา หลายหลังค่ะ ปลิวหายไป ทรัพย์สินภายในบ้านก็ได้รับความเสียหาย เพราะว่าถูกน้ำฝนเทลงมาเปียกหมดเลยนะคะ รวมถึงในบางพื้นที่ ถูกต้นไม้ขนาดใหญ่รั้วบ้าน หลังคาบ้านแล้วก็ไปปิดทับเส้นทางสัญจร ชาวบ้านค่ะ ต้องนำอุปกรณ์เลื่อยมาตัดกิ่งไม้ที่เปิดเส้นทางนะคะ ขณะเดียวกันก็ช่วยกันรื้อกระเบื้องหลังคาที่แตกจากแรงพายุออก ผู้อยู่อาศัยเป็นอันตรายอีก ตอนนี้ผู้ว่าราชการส่วนท้องถิ่น พร้อมหน่วยงานที่เกี่ยวข้อง ก็ประเมินความเสียหายจากพายุค่ะ เพื่อเตรียมการจัดซื้อหลังคาเพื่อส่งมอบให้กับประชาชน ที่กำลังซ่อมแซมบ้านเรือนอยู่นะคะ ต่อมาค่ะ ที่นครราชสีมาค่ะ ที่นี่ก็เจอพายุฤดูร้อนสร้างความเสียหายให้กับอาคารเรียน นี่คืออาคารเรียนโรงเรียนบ้านอ้อยช้าง อยู่ที่ตำบลกุดเจาะ อำเภอบัวใหญ่ 26 เมษายน ที่ผ่านมาความเสียหายเพื่อเบิกจ่ายค่าซ่อมแซมนะคะ ของคณะกรรมการของเรียนนี่ เห็นตรงกัน เขาบอกว่าจะรื้ออาคารเรียนชั้นที่ 2 ที่เป็นไม้ เพราะว่าอาคารเรียนนี้สร้างมาตั้งแต่ปี 2523 แล้ว ตอนนี้สภาพไม้ผุพังไปตามเวลาค่ะ ก็จะเหลือเพียงอาคารชั้นล่าง ก่อสร้างโครงหลังคาครอบด้านบน ก็จะประหยัด สร้างได้เร็วด้วย ชาวบ้านในพื้นที่ที่ส่วนใหญ่เป็นศิษย์เก่าโรงเรียนนี้ค่ะ ร่วมกันกับผู้ปกครอง และครูโรงเรียนนี้ มาร่วมกันนะคะ ร่วมกันรื้อเศษซากอาคารเรียนที่เกิดความเสียหาย เพื่อเตรียมสำหรับปรับปรุงอาคารเรียน เพราะเปิดเรียน ก็จะเปิดเทอมแล้วค่ะ // น้อง ๆ นักเรียนต้องช่วยกันไปก่อนเรื่องนี้ ราคาน้ำมันปาล์มดิบ ตั้งแต่ต้นปีมาจนถึงปัจจุบันนี่นะครับ เป็นขาขึ้นเลยนะครับ เพราะฉะนั้น กรมการค้าภายในตอนนี้เขามาสะกิดเตือนว่าในไทยเลยนะครับ คนปลูกก็ดี โรงสกัดนี่นะครับ ต้องทำให้ถูกวิธี อย่าไปเอาเปรียบกันนะครับ ราคาน้ำมันปาล์มดิบในตลาดมาเลเซียเป็นขาขึ้น ปรับตัวขึ้นต่อเนื่องมาตั้งแต่ต้นปีแล้วนะครับ รวมถึงแนวโน้มน้ำมันปาล์มดิบยังเป็นบวกอยู่แม้จะเป็นปัจจัยบวก ราคาน้ำมันปาล์ม และปาล์มน้ำมันในไทยด้วย นายวัฒนศักดิ์ เสือเอี้ยม ตัดปาล์มสุก ปาล์มอายุ จะมีคุณภาพดี ซึ่งแน่นอนครับ จะเป็นเรื่องดีที่เวลาเอาไปขาย ราคาก็สูงขึ้นด้วย เพราะว่าได้เปอร์เซ็นต์น้ำมันที่ดีครับ สำหรับโรงสกัดน้ำมันปาล์มขอให้ติดป้ายแสดงราคารับซื้อที่ชัดเจน ปาล์มในราคาที่เป็นธรรม ในราคาที่เกษตรกรนำมาขาย แล้วก็ราคาที่มาขายนี่ ก็จะต้องสอดคล้องกับราคาน้ำมันปาล์มดิบในตลาด ไม่ใช่ไปเอาเปรียบเขา ไม่ใช่เห็นว่าราคาดี แล้วไปกดราคาเขา แล้วไปขายต่อสูง ๆ อันนี้ไม่ได้นะครับ นอกจากนี้ยังได้ให้สำนักงานช่างตวงวัด สุ่มเข้าไปตรวจสอบความเที่ยงตรงของเครื่องชั่งน้ำหนัก ถ้าพบว่ามันมีการดัดแปลงหรือว่าไม่ตรง คลาดเคลื่อน ทำให้เกิดความปั่นป่วนอันนี้ผิดกฎหมาย และ พ.ร.บ. ว่าด้วยราคาสินค้า และบริการ ดำเนินคดีตามกฎหมายทันทีนะครับ สำหรับราคาน้ำมันปาล์มดิบ มาเลเซียปรับสูงขึ้น ก็29.59 31.18 และ 34.84 บาทต่อกิโลกรัมตามลำดับครับ // พักกันก่อนสักครู่ค่ะ เดี๋ยวช่วงหน้ากลับมาติดตามยอดผู้ติดเชื้อ COVID-19 ต่ำกว่า 2,000 เป็นครั้งแรกนะคะ ในรอบ 7 วันค่ะ // ยอดผู้ติดเชื้อ COVID-19 เมื่อวานนี้นะคะ ลดน้อยลงเล็กน้อยค่ะ ต่ำกว่า 2,000 ตัวเลขอยู่ที่ 1,871 รายค่ะ กรุงเทพฯ นี่สูงสุดซึ่งคุณหมอทวีศิลป์ ในกรุงเทพฯ และปริมณฑลได้นี่ ก็จะถือว่าคุมการติดเชื้อได้ทั้งประเทศค่ะ เมื่อวานนี้ นายแพทย์ทวีศิล รายงานสถานการณ์ผู้ติดเชื้อ COVID-19 เมื่อวานนี้ ผู้ติดเชื้อรายใหม่เพิ่ม 1,800 ติดเชื้อรายใหม่ที่ไม่ถึง 2,000 คนเป็นครั้งแรกค่ะ ในรอบ 7 วัน นับตั้งแต่วันศุกร์ที่ 23 เมษายน ขณะนี้มีผู้ป่วยยืนยันสะสม 61,000 ราย วันนี้มีเสียชีวิตเพิ่มเป็น 188 ราย ผู้ป่วยรักษาหายเพิ่ม 992 ราย ส่วนยอดผู้ป่วยที่รักษาหาย สะสม 35,394 รายค่ะ ขณะนี้มีผู้ป่วย เหลือผู้ติดเชื้อและอื่น ๆ อีก 6,682 ราย ผู้ป่วยอาการหนัก 786 ราย และต้องใช้เครื่องช่วยหายใจ 810 ราย เสียชีวิต 10 รายค่ะ เป็นชาย 8 หญิง 2 อายุ 45-91 ปี อยู่ในกรุงเทพฯ 6 ราย นครสวรรค์ 1 ราย สมุทรปราการ 1 ราย และอยุธยาอีก 1 ราย ส่วนใหญ่ พบโรคประจำตัว เบาหวาน ความดันโลหิตสูง โรคหัวใจ ไขมันในเลือดสูง โรงปอดเรื้อรัง ไตเรื้อรัง และยังมีผู้ป่วยติดเตียงด้วย ซึ่งปัจจัยเสี่ยงต่อการติดเชื้อ COVID-19 สัมผัสญาติมาเยี่ยม มีการทานข้าวกับเพื่อนร่วมงานที่ติดเชื้อ ที่มีผู้ดูแลที่ติดเชื้อ ยังมีพนักงานร้านคาราโอเกะ รวมถึงการร่วมสัมมนากับผู้ติดเชื้อค่ะ คุณหมอยังบอกด้วยนะคะ การระบาดในช่วงเดือนเมษายน ในกรุงเทพและปริมณฑล มีผู้ติดเชื้อ 15,405 คน ส่วนจังหวัดอื่น ๆ 73 จังหวัดรวมกัน มีผู้ติดเชื้อ 19,095 คน จะเห็นว่าสัดส่วนผู้ติดเชื้อในกรุงเทพฯ และปริมณฑลสูงมาก ก็มองว่าถ้าหากสามารถจัดการกับการแพร่ระบาดของกรุงเทพฯ ได้ ก็เปรียบเสมือนการแก้ปัญหาได้ทั้งประเทศ ไปฟังเสียงคุณหมอกันค่ะ // จะเห็นเลยว่ากรุงเทพฯ คือประเทศไทย ภาพนี้เลยครับ เหมือนกันเป๊ะเลยนะครับ ส่วนต่างจังหวัดขึ้นเป็นสีเขียวนี่ เส้นกราฟจะเป็นคนละทรงคนละแบบกันไปเลย ในรอบนี้ถ้าเราจัดการปัญหาในกรุงเทพมหานครได้ เหมือนจัดการได้ทั้งประเทศวันนี้คุยกันแบบนี้เลยนะครับ เช่นเดียวกันกับยุทธศาสตร์กับการจัดการครั้งที่แล้วที่จัดการกับทางสมุทรสาครได้ ก็เหมือนจัดการได้ทั้งประเทศ ณ ตอนนี้กรุงเทพฯ ปริมณฑลร่วมมือกันอย่างแข่งขันและอย่างเต็มที่เลยนะครับ ขณะที่ 10 อันดับที่มีผู้ติดเชื้อ COVID-19 รายวัน กรุงเทพฯ ยังเป็นอันดับ 1 ค่ะ พบผู้ติดเชื้อเพิ่ม 689 ราย ผู้ติดเชื้อตั้งแต่วันที่ 1-29 เมษายนนะคะ 11,892 ราย ขณะนี้ ติดเชื้อเพิ่ม 151 ราย รวมตั้งแต่วันที่ 1-29 เมษายน ที่สมุทรปราการ ติดเชื้อ 151 คน ส่วนอันดับ 3 ที่ชลบุรีค่ะ ติดเชื้อ 112 ราย ติดเชื้อรวม 263 ราย อันดับ 4 เชียงใหม่ติดเชื้อเพิ่ม 89 ราย ปทุมธานี 81 สงขลา และสุราษฎร์ธานีเท่ากันนะคะ อยู่ที่ 46 ราย ขอนแก่น 32 ราย และนครปฐมอีก 32 ราย ความคืบหน้าอาการของน้าค่อมชวนชื่น เมื่อวานนี้ลูกสาวค่ะ คุณไอซ์ พัชรินทร์นะคะ ผ่านเพจค่อมชวนชื่น ว่าตอนนี้อาการของคุณพ่ออยู่ในภาวะโคม่า รวมถึงการทำงานของร่างกาย โดยเฉพาะความดันของร่างกายไม่ตอบสนองต่อยาที่มีให้ ก็มีความเสี่ยงที่จะเกิดภาวะหัวใจหยุดเต้นได้นะคะ ตอนนี้ทีมแพทย์ก็ช่วยเหลือทุกทางแล้ว ซึ่งการฟอกเลือดในตอนนี้ร่างกายมีเกล็ดเลือดต่ำ ยากดภูมิต่าง ๆ ก็ให้ไม่ได้ เพราะว่าตอนนี้นี่มีอาการติดเชื้อ จะทำให้แย่กว่าเดิม และถ้าหากเกิดภาวะหัวใจหยุดเต้น การปั๊มหัวใจก็อาจจะทำให้การตอบสนองน้อย เพราะอวัยวะหลายอย่าง ล้มเหลวแล้วนะคะ กำลังใจให้กับน้าค่อมและคนอื่นด้วยนะคะ ส่วนเมื่อวานนี้ค่ะ ศบค. แถลงอีกช่วงหนึ่ง ก็คือประมาณ 16.00 น. นะคะ คือ เป็นการประกาศยกระดับพื้นที่ควบคุมสูงสุดและเข้มงวด คือทั้ง 6 จังหวัดนะคะ คือ มีที่กรุงเทพฯ เชียงใหม่ ปทุมธานี สมุทรปราการ และปทุมธานี คือ ตั้งแต่วันที่ 1 พฤษภาคม ในพื้นที่สีแดงเข้มห้ามนั่งรับประทานอาหารภายในร้าน ถ้าจะทานคือ ต้องซื้อกลับไปทานที่บ้าน แล้วก็อีก 1 เรื่อง ก็คือขอความร่วมมือประชาชนงดออกจากพื้นที่ ยืนยันว่ามาตรการนี้ไม่ได้เป็นการประกาศเคอร์ฟิวหรือว่าล็อกดาวน์นะคะ แต่ว่าเป็นการขอความร่วมมือค่ะ นายแพทย์ ทวีศิลป์ วิษณุโยธิน โฆษกชุดใหญ่ ที่มีพลเอกประยุทธ์ จันทร์โอชา โดยที่ประชุมค่ะ มีมติยกระดับพื้นที่ควบคุมสูงสุดและเข้มงวด หรือสีแดงเข้มจำนวน 6 จังหวัด ก็คือกรุงเทพมหานคร ชลบุรี ปทุมธานี สมุทรปราการ พื้นที่ควบคุมสูงสุดสีแดง 45 จังหวัด และในส่วนของพื้นที่ควบคุม หรือสีส้มนะคะ 26 จังหวัด มาตรการสำคัญในพื้นที่ควบคุมสูงสุดและเข้มงวดก็คือห้ามจัดกิจกรรมที่มีคนร่วมมากกว่า 20 คน ปิดสนามกีฬา สถานที่ออกกำลังกาย ยิม ฟิตเนส สนามกีฬากลางแจ้งเปิดได้ไม่เกิน 21.00 น. โดยไม่มีผู้ชมในสนาม ห้างสรรพสินค้า ศูนย์การค้า คอมมูนิตี้มอลล์ เปิดได้ถึง 3 ทุ่ม ร้านสะดวกซื้อ กลางคืน ตลาดโต้รุ่ง ส่วนร้านขายอาหาร หรือว่าเครื่องดื่มค่ะ ให้จำหน่ายในลัษณะของการนำกลับไปทานที่บ้านเท่านั้น อาหารเครื่องดื่ม สุรา และมีแอลกอฮอล์ในร้าน ถึง 21.00 น. ส่วนงดการออกจากพื้นที่ ยืนยันนะคะ ว่าไม่ใช่การล็อกดาวน์หรือว่าเคอร์ฟิว เป็นลักษณะของการขอความร่วมมือ มีผลบังคับใช้วันที่ 1 พฤษภาคมนี้ ไปฟังเสียงบางช่วงค่ะ เหล่านี้เพิ่มเติม ก็คือร้านจำหน่ายอาหาร เครื่องดื่ม นะครับ ในลักษณะที่นำไปกลับ ไปบริโภทที่อื่นได้เท่านั้น พูดง่าย ๆ Take Home อย่างเดียวเลยนะครับ ตรงนี้ ถึงพื้นที่สูงสุดTake Home อย่างเดียวครับ งดขายอาหารเครื่องดื่มสุรา ที่มีแอลกอฮอล์ในร้าน และเปิดบริการให้ได้ถึง 3 ทุ่มนะครับ 21.00น. นี้คือสิ่งที่จะเกิดขึ้น งด การงด การเดินทางออกนอกพื้นที่ ให้ประชาชนที่อยู่ในเขตพื้นที่ควบคุมสูงสุด และเข้มงวด งดการเดินทางออกนอกพื้นที่โดยไม่มีเหตุจำเป็น เพื่อลดการเดินทางที่อาจเสี่ยงต่อการติดโรค ก็ได้พูดคุยในที่ประชุมว่าไม่ได้เป็นเคอร์ฟิว แต่เป็นการขอความร่วมมือ หากท่านมีเหตุจำเป็น ก็ขออนุญาตกับทางผู้ที่เป็นเจ้าหน้าที่ทางฝ่ายมั่นคง ตั้งด่าน ข้อนี้มาต้องขอความร่วมมือเป็นอย่างสูงนะครับ เหมือนกับที่หลายจังหัวัดก็ประกาศนั่นล่ะครับ คล้าย ๆ กัน ไม่ได้บอกว่าต้องออกเป็นเคอร์ฟิว นั่นคือสิ่งที่ขอความร่วมมือกัน ส่วนประเด็นบทลงโทษ กรณีไม่ใส่หน้ากากอนามัยออกนอกเคหะสถานและในที่สาธารณะ นายกรัฐมนตรีค่ะ ได้มอบหมายหน่วยงานที่เกี่ยวข้องไปพิจารณาออกระเบียบการเปรียบเทียบปรับ เพื่อไม่สร้างภาระแก่ประชาชน บทลงโทษให้พิจารณาตามความเหมาะสมและสอดคล้องกับความเป็นจริง นอกจากนี้ยังขอความร่วมมือนะคะ ให้จัดงานเลี้ยงสังสรรค์ งานเลี้ยงสังสรรค์ ยกเว้นการจัดพิธีตามธรรมเนียมอย่างเช่น งานศพ และขอความร่วมมือภาครัฐและเอกชน ขั้นสูต้องไปร่างระเบียบขึ้นมาใหม่นะครับ คือ พูดกันง่าย ๆ อย่างที่คุณหมออธิบายนี่ ปรับกับตำรวจมันสูง แต่ถ้าไปปรับกับศาล ท่านลดค่าปรับให้ได้ ดุลพินิจในการปรับก็จะเกิดความยุ่งยากอีก เพราะฉะนั้นนี่ ต้องไปปรับ ไปลดเรื่องของราคาค่าปรับ เพื่อให้สอดคล้องกับสภาวะความเป็นจริงด้วยนะครับ จะได้ไม่เดือดร้อนกับประชาชนมากจนเกินไป คุณผู้ชมครับ เมื่อวันจันทร์ที่ผ่านมานี่ มีกรณีผู้ชายคนหนึ่ง ติด COVID แล้วก็เสียชีวิตคาคอนโดเลย คนนี้เขารอไปตรวจอยู่นะครับ ไม่ใช่รอเตียงนะครับ รอไปตรวจ COVID-19 แต่ตัวเขาเองมั่นใจ ว่าเขาน่ะเป็น COVID 1. เพราะอาการมันออก 2. คือ คนรอบข้างนะครับ ที่เขาไปเจอนี่ ติด COVID กันหมดเลยนะครับ แต่ระหว่างที่รอคิวนี่ คือ มาเสียชีวิตเสียก่อนนะครับ ล่าสุดโรงพยาบาลศิริราช เขาจะได้คิววันรุ่งขึ้นก่อนที่เขาจะตายนี่ ก็ออกมาแถลงแล้วนะครับ โดย นายแพทย์วิสิทธิ์ นามวาณิช ผู้อำนวยการโรงพยาบาลศิริราช ชี้แจงกรณีที่เกิดขึ้นนี่ กรณีโรงพยาบาลศิริราช ตรวจโ COVID ทุกวัน วันละ 320 คน โดยให้บริการตรวจกับผู้ที่ส่งสัยว่าติดเชื้อ หรือประวัติตามลำดับนะครับ แต่จากจำนวนการตรวจคัดกรองที่มีปริมาณมากทำให้สามารถตรวจคัดกรองผู้ป่วยนอก ที่ไม่ได้นัดหมายนะครับ วันหนึ่งได้น้อยนะครับ 20-30 คน เท่านั้นเอง กรณีไปขอรับการตรวจหาเชื้อ COVID เร่งด่วนตามเกณฑ์มาตรฐาน เรื่องของการกักตัว ในการปฏิบัติตัว เรื่องของการกักตัว เรื่องของความเจ็บป่วย แนะนำให้ไปรักษานะครับ ที่โรงพยาบาลตามสิทธิ์การรักษาของผู้ป่วย ก็โทรศัพท์สอบถามกรมควบคุมโรค คำปรึกษาเพิ่มเติม ทางโรงพยาบาลจึงขอแสดงความเสียใจต่อเหตุการณ์ที่เกิดขึ้น และจะนำเหตุการณ์นี้ไปคัดกรองของโรงพยาบาลศิริราช เพื่อให้ช่วยเหลือผู้ป่วยได้มากขึ้น และป้องกันความสูญเสีย ก็เป็นการแถลงออกมาจากศิริราชนะครับ ส่วนอีกประเด็นหนึ่ง อันนี้เป็นประเด็นเกี่ยวกับ Telesale นะครับ ก็มีการเปิดเผยบทสนทนานะครับ ทาง SMS แล้วก็เล่าเหตุการณ์ที่บริษัทประกันภัยบริษัทหนึ่งนี่ ขายประกัน COVID แต่พอเจ้าตัวที่เป็นคนโพสต์เรื่องนี้นะครับ ปฏิเสธว่าไม่ซื้อ ปรากฎว่า โทรศัพท์มาขายหรือ Telesell นี่ บอก</w:t>
      </w:r>
      <w:r>
        <w:t xml:space="preserve"> </w:t>
      </w:r>
      <w:r>
        <w:t xml:space="preserve">“</w:t>
      </w:r>
      <w:r>
        <w:t xml:space="preserve">บัตรทอง เตียงสนามรออยู่</w:t>
      </w:r>
      <w:r>
        <w:t xml:space="preserve">”</w:t>
      </w:r>
      <w:r>
        <w:t xml:space="preserve"> </w:t>
      </w:r>
      <w:r>
        <w:t xml:space="preserve">แล้วก็มีอีโมจิกลม ๆ ซ้ายมือนะครับ หัวเราะอยู่ พิมพ์เข้ามาด้วย คนที่มาโพสต์ เขาก็งงสิครับ ว่ามันมีแบบนี้ด้วยหรือ คือ โทรศัพท์มาขายประกันนี่มันเป็นเรื่องปกติ คงไม่มีใครที่ไม่เคยโดนนะครับ แต่มีประเภท SMS มาบอกแบบนี้ เอาอย่างนั้นเลยนะ ผู้โพสต์นี่เขาโทร.ไปขอโทษแล้ว หลังจากที่เขาโพสต์ Facebook แล้วคนเขาแชร์กันแสดงความเห็นกันเยอะนะครับ เจ้าตัวก็ไม่ติดใจเอาความ และบอกด้วย เหตุการณ์ครั้งนี้จะเตือนสติกับทำงานแล้วการใช้ชีวิตให้มีสติมาก ๆ เรื่องไม่จบแค่นั้นครับ แหม ทำแบบนี้มันเสื่อมจริง ๆ ครับ มันเสียชื่อเสียงของบริษัทต้นสังกัด</w:t>
      </w:r>
      <w:r>
        <w:t xml:space="preserve"> </w:t>
      </w:r>
      <w:r>
        <w:t xml:space="preserve">บริษัทกรุงไทยแอคซ่าประกันชีวิตจำกัด ของตัวแทนรายนี้นี่ เขาออกเป็นจดหมายเลยนะครับ ชี้แจ้งว่า ได้ทราบถึงเหตุการณ์ และการกระทำของตัวแทน กระทำการไม่เหมาะสม ทางบริษัทต้องขออภัยต่อเหตุการณ์ พร้อมตั้งกรรมการตรวจสอบความเป็จนริง จริยธรรมทางธุรกิจ และมาตรฐานการให้บริการ จึงดำเนินการให้ผู้แทนผู้นั้น พ้นสภาพจากเป็นพนักงานของบริษัทแล้ว คือ ปกติถ้าผมรับสาย ถ้ามีให้เราหงุดหงิดนิดหน่อย โอ.เค. แล้วก็ตัดสายไปเลย อะไรอย่างนี้ ใส่เราไปเลยอะไรแบบนี้ ถ้าเราไม่ซื้อ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เช้าช่อง 5 วันที่ 30 เม.ย. 64 นาทีที่ 0:00:00-0:30:00 น.</dc:title>
  <dc:creator/>
  <cp:keywords/>
  <dcterms:created xsi:type="dcterms:W3CDTF">2021-05-19T04:02:36Z</dcterms:created>
  <dcterms:modified xsi:type="dcterms:W3CDTF">2021-05-19T04: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9 พฤษภาคม 2564 เวลา 09.50 น.</vt:lpwstr>
  </property>
  <property fmtid="{D5CDD505-2E9C-101B-9397-08002B2CF9AE}" pid="3" name="subtitle">
    <vt:lpwstr/>
  </property>
</Properties>
</file>